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6919F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3C4D7174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0206502D" w14:textId="77777777"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14:paraId="473E8A71" w14:textId="77777777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4551DE74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70CFEAF8" w14:textId="77777777"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14:paraId="73761C55" w14:textId="77777777"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14:paraId="1529ECFB" w14:textId="02A056EF" w:rsidR="00030EE3" w:rsidRPr="000C5B72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 </w:t>
      </w:r>
      <w:r w:rsidR="000C5B72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БАЧ</w:t>
      </w:r>
    </w:p>
    <w:p w14:paraId="047515A8" w14:textId="77777777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1ACC718D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302CE572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2711A749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56B1B3C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90097F3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263C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7F167FC2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B4B6D0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7A30A73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D4B45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0538E44A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02AB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E478D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FCA453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009C47EF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29AA014" w14:textId="77777777"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0FC1E1F" w14:textId="77777777"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C52A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6A05693F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6805F30" w14:textId="77777777"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5D0733C" w14:textId="77777777"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165A6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6CA37964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674D38F" w14:textId="77777777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5AE4F3E2" w14:textId="77777777"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14:paraId="1FF70356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1C6D0443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1D494C0B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66540E" w14:paraId="46A7847A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6247BCB4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751F23A6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14:paraId="46859787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239208D3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14:paraId="34694B96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35A40F9E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0E12EE5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74D257E" w14:textId="77777777"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14:paraId="4A468458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71F7E6C1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14:paraId="4E5C6975" w14:textId="77777777"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14:paraId="0CE61836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0E5011D1" w14:textId="77777777"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14:paraId="30C83D58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14:paraId="7027B9CF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723B8EC7" w14:textId="77777777"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71E16D37" w14:textId="77777777"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14:paraId="183CA1CC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3F102A84" w14:textId="77777777" w:rsidR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6A3BEE94" w14:textId="77777777"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14:paraId="6917D684" w14:textId="77777777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  <w:lang w:val="sr-Cyrl-RS"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  <w:lang w:val="sr-Cyrl-RS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 породичне куће из. тачк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2)</w:t>
      </w:r>
    </w:p>
    <w:p w14:paraId="528D63C3" w14:textId="77777777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мером замене постојећег грејача простора (котао или пећ) ефикаснијим из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5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5391991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14:paraId="4A968E77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1D391B42" w14:textId="77777777" w:rsidTr="00650A2A">
        <w:tc>
          <w:tcPr>
            <w:tcW w:w="2979" w:type="pct"/>
          </w:tcPr>
          <w:p w14:paraId="0CE44D51" w14:textId="77777777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14:paraId="2D76C6FD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40BC91FB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4D0E2281" w14:textId="77777777" w:rsidTr="00650A2A">
        <w:tc>
          <w:tcPr>
            <w:tcW w:w="2979" w:type="pct"/>
          </w:tcPr>
          <w:p w14:paraId="32D77AF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14:paraId="0F95DE61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380F7FF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05B6B36D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63B607FB" w14:textId="77777777" w:rsidTr="00650A2A">
        <w:trPr>
          <w:trHeight w:val="686"/>
        </w:trPr>
        <w:tc>
          <w:tcPr>
            <w:tcW w:w="2979" w:type="pct"/>
          </w:tcPr>
          <w:p w14:paraId="324E9AC3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14:paraId="0C93F3E6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14:paraId="230075DB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595D1594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311B018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0E52BAA5" w14:textId="77777777" w:rsidTr="00B84152">
        <w:trPr>
          <w:trHeight w:val="389"/>
        </w:trPr>
        <w:tc>
          <w:tcPr>
            <w:tcW w:w="9356" w:type="dxa"/>
            <w:vAlign w:val="center"/>
          </w:tcPr>
          <w:p w14:paraId="389D870C" w14:textId="77777777"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1C497325" w14:textId="77777777" w:rsidTr="00B84152">
        <w:trPr>
          <w:trHeight w:val="338"/>
        </w:trPr>
        <w:tc>
          <w:tcPr>
            <w:tcW w:w="9356" w:type="dxa"/>
          </w:tcPr>
          <w:p w14:paraId="16CEF2E8" w14:textId="77777777"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14:paraId="622C7ED4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48D30325" w14:textId="77777777"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14:paraId="099559B1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600A636E" w14:textId="77777777"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14:paraId="7B035806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419E8FE7" w14:textId="77777777"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4A54C67B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46058EB3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14F3088" w14:textId="77777777"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00A87" w:rsidRPr="0066540E" w14:paraId="5FEAEBFF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4032D5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24DAEE8C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6C6E93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1B5CF68D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DFE2EF9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27BD9E13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6B4EDF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14:paraId="3066094F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14:paraId="557FDD56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14:paraId="30B19D8B" w14:textId="77777777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14:paraId="255B0A94" w14:textId="77777777"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14:paraId="72E68E2C" w14:textId="77777777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28F5A5CE" w14:textId="77777777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</w:tr>
      <w:tr w:rsidR="00A0389E" w14:paraId="3A55B0E8" w14:textId="77777777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11E932FC" w14:textId="77777777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A0389E" w14:paraId="6EBB1967" w14:textId="77777777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04709970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14:paraId="64F888D2" w14:textId="77777777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1ACA7BB5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14:paraId="2DA5D7BA" w14:textId="77777777"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14:paraId="4E51C293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1A27099" w14:textId="77777777"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FC66656" w14:textId="77777777"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6DB0BD99" w14:textId="77777777" w:rsidTr="00762C0D">
        <w:tc>
          <w:tcPr>
            <w:tcW w:w="9323" w:type="dxa"/>
          </w:tcPr>
          <w:p w14:paraId="3950D965" w14:textId="77777777"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14:paraId="646E5570" w14:textId="77777777" w:rsidTr="00DC708F">
        <w:tc>
          <w:tcPr>
            <w:tcW w:w="9323" w:type="dxa"/>
            <w:vAlign w:val="center"/>
          </w:tcPr>
          <w:p w14:paraId="3066827B" w14:textId="77777777"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67A871BD" w14:textId="77777777"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44203D52" w14:textId="77777777"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53A47C4C" wp14:editId="68415369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Latn-RS" w:eastAsia="sr-Latn-RS"/>
              </w:rPr>
              <w:drawing>
                <wp:inline distT="0" distB="0" distL="0" distR="0" wp14:anchorId="2D29E140" wp14:editId="3AB322A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DD4E94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7C1C4ACB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14:paraId="19C4E7EE" w14:textId="77777777" w:rsidTr="00EC747B">
        <w:trPr>
          <w:trHeight w:val="4319"/>
        </w:trPr>
        <w:tc>
          <w:tcPr>
            <w:tcW w:w="9323" w:type="dxa"/>
            <w:vAlign w:val="center"/>
          </w:tcPr>
          <w:p w14:paraId="77D0A817" w14:textId="77777777"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1ACD649B" w14:textId="77777777"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0768" behindDoc="0" locked="0" layoutInCell="1" allowOverlap="1" wp14:anchorId="05442DD1" wp14:editId="239E6EAA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549957AA" w14:textId="77777777"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10082B08" wp14:editId="24677905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14:paraId="6892F552" w14:textId="77777777" w:rsidTr="008A0ADF">
        <w:trPr>
          <w:trHeight w:val="2582"/>
        </w:trPr>
        <w:tc>
          <w:tcPr>
            <w:tcW w:w="9323" w:type="dxa"/>
          </w:tcPr>
          <w:p w14:paraId="320260C4" w14:textId="77777777"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4864" behindDoc="0" locked="0" layoutInCell="1" allowOverlap="1" wp14:anchorId="309A879D" wp14:editId="335160DC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2816" behindDoc="0" locked="0" layoutInCell="1" allowOverlap="1" wp14:anchorId="53FDB50F" wp14:editId="4717D1D2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14:paraId="204707BC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60008A8A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FCFC8C5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155F1FA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930D771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1C5D8CC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E1B06A4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DDA9738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5E830C9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7A46928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9631113" w14:textId="77777777"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14:paraId="3741054A" w14:textId="77777777" w:rsidTr="00EC747B">
        <w:trPr>
          <w:trHeight w:val="2420"/>
        </w:trPr>
        <w:tc>
          <w:tcPr>
            <w:tcW w:w="9323" w:type="dxa"/>
          </w:tcPr>
          <w:p w14:paraId="68DA2886" w14:textId="77777777"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14:paraId="14517F70" w14:textId="77777777"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6912" behindDoc="0" locked="0" layoutInCell="1" allowOverlap="1" wp14:anchorId="77D9492A" wp14:editId="65D8D554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1592AE9A" w14:textId="77777777"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474BC53" w14:textId="77777777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0"/>
    <w:p w14:paraId="1D69B131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7ABF73FF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14:paraId="1DD1FD9E" w14:textId="77777777"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C86291">
        <w:rPr>
          <w:rFonts w:ascii="Times New Roman" w:hAnsi="Times New Roman" w:cs="Times New Roman"/>
          <w:sz w:val="24"/>
          <w:szCs w:val="24"/>
        </w:rPr>
        <w:t>Оцењивање и рангирање пројеката</w:t>
      </w:r>
      <w:r w:rsidR="004E14BD">
        <w:rPr>
          <w:rFonts w:ascii="Times New Roman" w:hAnsi="Times New Roman" w:cs="Times New Roman"/>
          <w:sz w:val="24"/>
          <w:szCs w:val="24"/>
        </w:rPr>
        <w:t xml:space="preserve"> врши се у складу са 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града/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применом критеријума из одељка VIII  Јавног конкурс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14:paraId="1BFB532B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13B25803" w14:textId="77777777"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BE73831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63861F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751D1053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14:paraId="770841C6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12D0526D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CF6DF0F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05D83CE3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6274C" w14:textId="77777777" w:rsidR="00424309" w:rsidRDefault="00424309" w:rsidP="00CB7E8C">
      <w:pPr>
        <w:spacing w:after="0" w:line="240" w:lineRule="auto"/>
      </w:pPr>
      <w:r>
        <w:separator/>
      </w:r>
    </w:p>
  </w:endnote>
  <w:endnote w:type="continuationSeparator" w:id="0">
    <w:p w14:paraId="76B12548" w14:textId="77777777" w:rsidR="00424309" w:rsidRDefault="00424309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6FE93" w14:textId="77777777" w:rsidR="00424309" w:rsidRDefault="00424309" w:rsidP="00CB7E8C">
      <w:pPr>
        <w:spacing w:after="0" w:line="240" w:lineRule="auto"/>
      </w:pPr>
      <w:r>
        <w:separator/>
      </w:r>
    </w:p>
  </w:footnote>
  <w:footnote w:type="continuationSeparator" w:id="0">
    <w:p w14:paraId="0D58465F" w14:textId="77777777" w:rsidR="00424309" w:rsidRDefault="00424309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31932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873373555">
    <w:abstractNumId w:val="22"/>
  </w:num>
  <w:num w:numId="2" w16cid:durableId="1871147009">
    <w:abstractNumId w:val="15"/>
  </w:num>
  <w:num w:numId="3" w16cid:durableId="861552028">
    <w:abstractNumId w:val="23"/>
  </w:num>
  <w:num w:numId="4" w16cid:durableId="1350065367">
    <w:abstractNumId w:val="7"/>
  </w:num>
  <w:num w:numId="5" w16cid:durableId="1634364340">
    <w:abstractNumId w:val="13"/>
  </w:num>
  <w:num w:numId="6" w16cid:durableId="1264654026">
    <w:abstractNumId w:val="27"/>
  </w:num>
  <w:num w:numId="7" w16cid:durableId="1325431680">
    <w:abstractNumId w:val="11"/>
  </w:num>
  <w:num w:numId="8" w16cid:durableId="2026400289">
    <w:abstractNumId w:val="14"/>
  </w:num>
  <w:num w:numId="9" w16cid:durableId="1682586094">
    <w:abstractNumId w:val="29"/>
  </w:num>
  <w:num w:numId="10" w16cid:durableId="1677153444">
    <w:abstractNumId w:val="28"/>
  </w:num>
  <w:num w:numId="11" w16cid:durableId="1993095336">
    <w:abstractNumId w:val="6"/>
  </w:num>
  <w:num w:numId="12" w16cid:durableId="1967353047">
    <w:abstractNumId w:val="26"/>
  </w:num>
  <w:num w:numId="13" w16cid:durableId="708340692">
    <w:abstractNumId w:val="20"/>
  </w:num>
  <w:num w:numId="14" w16cid:durableId="1718311703">
    <w:abstractNumId w:val="2"/>
  </w:num>
  <w:num w:numId="15" w16cid:durableId="1727296201">
    <w:abstractNumId w:val="8"/>
  </w:num>
  <w:num w:numId="16" w16cid:durableId="211698912">
    <w:abstractNumId w:val="18"/>
  </w:num>
  <w:num w:numId="17" w16cid:durableId="453061972">
    <w:abstractNumId w:val="25"/>
  </w:num>
  <w:num w:numId="18" w16cid:durableId="1210803109">
    <w:abstractNumId w:val="17"/>
  </w:num>
  <w:num w:numId="19" w16cid:durableId="847712448">
    <w:abstractNumId w:val="0"/>
  </w:num>
  <w:num w:numId="20" w16cid:durableId="502399519">
    <w:abstractNumId w:val="10"/>
  </w:num>
  <w:num w:numId="21" w16cid:durableId="1910459957">
    <w:abstractNumId w:val="3"/>
  </w:num>
  <w:num w:numId="22" w16cid:durableId="1468821133">
    <w:abstractNumId w:val="5"/>
  </w:num>
  <w:num w:numId="23" w16cid:durableId="1478717059">
    <w:abstractNumId w:val="21"/>
  </w:num>
  <w:num w:numId="24" w16cid:durableId="2095323031">
    <w:abstractNumId w:val="9"/>
  </w:num>
  <w:num w:numId="25" w16cid:durableId="1095175672">
    <w:abstractNumId w:val="16"/>
  </w:num>
  <w:num w:numId="26" w16cid:durableId="1356418186">
    <w:abstractNumId w:val="19"/>
  </w:num>
  <w:num w:numId="27" w16cid:durableId="575013460">
    <w:abstractNumId w:val="1"/>
  </w:num>
  <w:num w:numId="28" w16cid:durableId="1693070950">
    <w:abstractNumId w:val="12"/>
  </w:num>
  <w:num w:numId="29" w16cid:durableId="1011374561">
    <w:abstractNumId w:val="24"/>
  </w:num>
  <w:num w:numId="30" w16cid:durableId="1474178932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C5B72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4309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68362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F51517-0F5D-45A4-90F3-6D6E4B72C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12</Words>
  <Characters>34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enad Kovač</cp:lastModifiedBy>
  <cp:revision>4</cp:revision>
  <cp:lastPrinted>2021-08-06T05:54:00Z</cp:lastPrinted>
  <dcterms:created xsi:type="dcterms:W3CDTF">2022-05-23T09:10:00Z</dcterms:created>
  <dcterms:modified xsi:type="dcterms:W3CDTF">2022-06-20T11:48:00Z</dcterms:modified>
</cp:coreProperties>
</file>